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B71ED" w14:textId="3C6EFB25" w:rsidR="006D5B0B" w:rsidRDefault="006C2E2D">
      <w:r>
        <w:t>When circuit is restarted, go = ‘1’ and done = ‘1’ (cond) done should be cleared on cycle following assertion of go</w:t>
      </w:r>
    </w:p>
    <w:p w14:paraId="08A58C7E" w14:textId="1B537B1E" w:rsidR="006C2E2D" w:rsidRDefault="006C2E2D">
      <w:r w:rsidRPr="006C2E2D">
        <w:drawing>
          <wp:inline distT="0" distB="0" distL="0" distR="0" wp14:anchorId="4038D081" wp14:editId="20814C29">
            <wp:extent cx="5943600" cy="4667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466725"/>
                    </a:xfrm>
                    <a:prstGeom prst="rect">
                      <a:avLst/>
                    </a:prstGeom>
                  </pic:spPr>
                </pic:pic>
              </a:graphicData>
            </a:graphic>
          </wp:inline>
        </w:drawing>
      </w:r>
    </w:p>
    <w:p w14:paraId="6CA6E68B" w14:textId="2BD37BC9" w:rsidR="006C2E2D" w:rsidRDefault="006C2E2D">
      <w:r w:rsidRPr="006C2E2D">
        <w:drawing>
          <wp:inline distT="0" distB="0" distL="0" distR="0" wp14:anchorId="647A01A5" wp14:editId="7E186C50">
            <wp:extent cx="5943600" cy="3966845"/>
            <wp:effectExtent l="0" t="0" r="0" b="0"/>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pic:cNvPicPr/>
                  </pic:nvPicPr>
                  <pic:blipFill>
                    <a:blip r:embed="rId5"/>
                    <a:stretch>
                      <a:fillRect/>
                    </a:stretch>
                  </pic:blipFill>
                  <pic:spPr>
                    <a:xfrm>
                      <a:off x="0" y="0"/>
                      <a:ext cx="5943600" cy="3966845"/>
                    </a:xfrm>
                    <a:prstGeom prst="rect">
                      <a:avLst/>
                    </a:prstGeom>
                  </pic:spPr>
                </pic:pic>
              </a:graphicData>
            </a:graphic>
          </wp:inline>
        </w:drawing>
      </w:r>
    </w:p>
    <w:p w14:paraId="6B40975F" w14:textId="49121EFC" w:rsidR="00C456F5" w:rsidRDefault="00C456F5">
      <w:r>
        <w:br w:type="page"/>
      </w:r>
    </w:p>
    <w:p w14:paraId="573B7FCA" w14:textId="72343320" w:rsidR="00C456F5" w:rsidRDefault="00C456F5">
      <w:r>
        <w:lastRenderedPageBreak/>
        <w:t>Done is cleared two cycles after go was asserted</w:t>
      </w:r>
    </w:p>
    <w:p w14:paraId="0C26C4D1" w14:textId="3510E024" w:rsidR="00C456F5" w:rsidRDefault="00C456F5">
      <w:r w:rsidRPr="00C456F5">
        <w:drawing>
          <wp:inline distT="0" distB="0" distL="0" distR="0" wp14:anchorId="119D1519" wp14:editId="003CBC4F">
            <wp:extent cx="5943600" cy="2965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96545"/>
                    </a:xfrm>
                    <a:prstGeom prst="rect">
                      <a:avLst/>
                    </a:prstGeom>
                  </pic:spPr>
                </pic:pic>
              </a:graphicData>
            </a:graphic>
          </wp:inline>
        </w:drawing>
      </w:r>
    </w:p>
    <w:p w14:paraId="63739CD2" w14:textId="74A6B241" w:rsidR="00C456F5" w:rsidRDefault="00C456F5">
      <w:r w:rsidRPr="00C456F5">
        <w:drawing>
          <wp:inline distT="0" distB="0" distL="0" distR="0" wp14:anchorId="073FFFA8" wp14:editId="3D3F865B">
            <wp:extent cx="4861981" cy="3215919"/>
            <wp:effectExtent l="0" t="0" r="0" b="3810"/>
            <wp:docPr id="5" name="Picture 5"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imeline&#10;&#10;Description automatically generated"/>
                    <pic:cNvPicPr/>
                  </pic:nvPicPr>
                  <pic:blipFill>
                    <a:blip r:embed="rId7"/>
                    <a:stretch>
                      <a:fillRect/>
                    </a:stretch>
                  </pic:blipFill>
                  <pic:spPr>
                    <a:xfrm>
                      <a:off x="0" y="0"/>
                      <a:ext cx="4861981" cy="3215919"/>
                    </a:xfrm>
                    <a:prstGeom prst="rect">
                      <a:avLst/>
                    </a:prstGeom>
                  </pic:spPr>
                </pic:pic>
              </a:graphicData>
            </a:graphic>
          </wp:inline>
        </w:drawing>
      </w:r>
    </w:p>
    <w:p w14:paraId="3A116797" w14:textId="48BFEEFC" w:rsidR="00D90679" w:rsidRDefault="00D90679"/>
    <w:p w14:paraId="06401F4E" w14:textId="0B0B7EB3" w:rsidR="00D90679" w:rsidRDefault="00D90679">
      <w:r>
        <w:t>Infinite Loop for n = 0x3F (max number)</w:t>
      </w:r>
    </w:p>
    <w:p w14:paraId="53085F62" w14:textId="0E2CBC5D" w:rsidR="00D90679" w:rsidRDefault="00D90679">
      <w:r w:rsidRPr="00D90679">
        <w:drawing>
          <wp:inline distT="0" distB="0" distL="0" distR="0" wp14:anchorId="0DF8757A" wp14:editId="02CF107E">
            <wp:extent cx="5943600" cy="2698115"/>
            <wp:effectExtent l="0" t="0" r="0" b="6985"/>
            <wp:docPr id="6" name="Picture 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Word&#10;&#10;Description automatically generated"/>
                    <pic:cNvPicPr/>
                  </pic:nvPicPr>
                  <pic:blipFill>
                    <a:blip r:embed="rId8"/>
                    <a:stretch>
                      <a:fillRect/>
                    </a:stretch>
                  </pic:blipFill>
                  <pic:spPr>
                    <a:xfrm>
                      <a:off x="0" y="0"/>
                      <a:ext cx="5943600" cy="2698115"/>
                    </a:xfrm>
                    <a:prstGeom prst="rect">
                      <a:avLst/>
                    </a:prstGeom>
                  </pic:spPr>
                </pic:pic>
              </a:graphicData>
            </a:graphic>
          </wp:inline>
        </w:drawing>
      </w:r>
    </w:p>
    <w:p w14:paraId="6542F10F" w14:textId="1200CE4D" w:rsidR="00A82EBF" w:rsidRDefault="00A82EBF"/>
    <w:p w14:paraId="43F70A28" w14:textId="774D847C" w:rsidR="00A82EBF" w:rsidRDefault="00A82EBF"/>
    <w:p w14:paraId="73E06EB9" w14:textId="04049BC8" w:rsidR="00A82EBF" w:rsidRDefault="00A82EBF"/>
    <w:p w14:paraId="3FD902C6" w14:textId="4757EB0C" w:rsidR="00A82EBF" w:rsidRDefault="00A82EBF">
      <w:r>
        <w:lastRenderedPageBreak/>
        <w:t>Result Changes when done is asserted</w:t>
      </w:r>
    </w:p>
    <w:p w14:paraId="6A9DCCDA" w14:textId="7FF446CA" w:rsidR="00A82EBF" w:rsidRDefault="00A82EBF">
      <w:r w:rsidRPr="00A82EBF">
        <w:drawing>
          <wp:inline distT="0" distB="0" distL="0" distR="0" wp14:anchorId="6D614CD7" wp14:editId="2BE1D6F9">
            <wp:extent cx="5943600" cy="2684780"/>
            <wp:effectExtent l="0" t="0" r="0" b="127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9"/>
                    <a:stretch>
                      <a:fillRect/>
                    </a:stretch>
                  </pic:blipFill>
                  <pic:spPr>
                    <a:xfrm>
                      <a:off x="0" y="0"/>
                      <a:ext cx="5943600" cy="2684780"/>
                    </a:xfrm>
                    <a:prstGeom prst="rect">
                      <a:avLst/>
                    </a:prstGeom>
                  </pic:spPr>
                </pic:pic>
              </a:graphicData>
            </a:graphic>
          </wp:inline>
        </w:drawing>
      </w:r>
    </w:p>
    <w:p w14:paraId="594C9E01" w14:textId="15C70F1A" w:rsidR="008822AA" w:rsidRDefault="008822AA">
      <w:r>
        <w:t xml:space="preserve">I_r, x_r, and y_r signals from the module were monitored after a check_for_done, and compared with the variables used in the theoretical fibonnaci algorithm. The check failed, showing values that are less than the true values, which means the computation is ending before it is truly finished due to changes in input ‘n’. </w:t>
      </w:r>
    </w:p>
    <w:p w14:paraId="01E1FEAA" w14:textId="0DF59DE5" w:rsidR="008822AA" w:rsidRDefault="008822AA">
      <w:r w:rsidRPr="008822AA">
        <w:drawing>
          <wp:inline distT="0" distB="0" distL="0" distR="0" wp14:anchorId="6190AFBF" wp14:editId="0AEF0DB2">
            <wp:extent cx="5943600" cy="3298825"/>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0"/>
                    <a:stretch>
                      <a:fillRect/>
                    </a:stretch>
                  </pic:blipFill>
                  <pic:spPr>
                    <a:xfrm>
                      <a:off x="0" y="0"/>
                      <a:ext cx="5943600" cy="3298825"/>
                    </a:xfrm>
                    <a:prstGeom prst="rect">
                      <a:avLst/>
                    </a:prstGeom>
                  </pic:spPr>
                </pic:pic>
              </a:graphicData>
            </a:graphic>
          </wp:inline>
        </w:drawing>
      </w:r>
    </w:p>
    <w:p w14:paraId="22B71683" w14:textId="64E75B88" w:rsidR="00E11EA0" w:rsidRDefault="00E11EA0">
      <w:r>
        <w:br w:type="page"/>
      </w:r>
    </w:p>
    <w:p w14:paraId="1AAF563D" w14:textId="0B4A9C15" w:rsidR="00E11EA0" w:rsidRDefault="00E11EA0">
      <w:r>
        <w:lastRenderedPageBreak/>
        <w:t>X_r and y_r  full_add_r are truncated compared to what they should be. Therefore, the overflow will be incorrect</w:t>
      </w:r>
    </w:p>
    <w:p w14:paraId="3F4989D8" w14:textId="01D56F61" w:rsidR="00E11EA0" w:rsidRDefault="00E11EA0">
      <w:r w:rsidRPr="00E11EA0">
        <w:drawing>
          <wp:inline distT="0" distB="0" distL="0" distR="0" wp14:anchorId="741E88BE" wp14:editId="097D0339">
            <wp:extent cx="5943600" cy="223456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1"/>
                    <a:stretch>
                      <a:fillRect/>
                    </a:stretch>
                  </pic:blipFill>
                  <pic:spPr>
                    <a:xfrm>
                      <a:off x="0" y="0"/>
                      <a:ext cx="5943600" cy="2234565"/>
                    </a:xfrm>
                    <a:prstGeom prst="rect">
                      <a:avLst/>
                    </a:prstGeom>
                  </pic:spPr>
                </pic:pic>
              </a:graphicData>
            </a:graphic>
          </wp:inline>
        </w:drawing>
      </w:r>
    </w:p>
    <w:sectPr w:rsidR="00E11E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xNzU0NTcyN7c0NjNS0lEKTi0uzszPAykwrAUAep2D9ywAAAA="/>
  </w:docVars>
  <w:rsids>
    <w:rsidRoot w:val="006C2E2D"/>
    <w:rsid w:val="003D2398"/>
    <w:rsid w:val="006C2E2D"/>
    <w:rsid w:val="006D5B0B"/>
    <w:rsid w:val="00760829"/>
    <w:rsid w:val="00856641"/>
    <w:rsid w:val="008822AA"/>
    <w:rsid w:val="00A82EBF"/>
    <w:rsid w:val="00B11B61"/>
    <w:rsid w:val="00C456F5"/>
    <w:rsid w:val="00C85BB1"/>
    <w:rsid w:val="00D90679"/>
    <w:rsid w:val="00E11EA0"/>
    <w:rsid w:val="00E25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6D0BC"/>
  <w15:docId w15:val="{179D560F-D959-4EE1-A51F-F1F1A3A01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83</TotalTime>
  <Pages>4</Pages>
  <Words>104</Words>
  <Characters>59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Laur</dc:creator>
  <cp:keywords/>
  <dc:description/>
  <cp:lastModifiedBy>Ryan Laur</cp:lastModifiedBy>
  <cp:revision>4</cp:revision>
  <dcterms:created xsi:type="dcterms:W3CDTF">2022-04-14T03:45:00Z</dcterms:created>
  <dcterms:modified xsi:type="dcterms:W3CDTF">2022-04-16T00:31:00Z</dcterms:modified>
</cp:coreProperties>
</file>